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7e04c7</w:t>
        </w:r>
      </w:hyperlink>
      <w:r>
        <w:t xml:space="preserve"> </w:t>
      </w:r>
      <w:r>
        <w:t xml:space="preserve">on January 9, 2024.</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1"/>
    <w:bookmarkStart w:id="102"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2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16"/>
    <w:bookmarkStart w:id="117"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ai/inference</w:t>
      </w:r>
      <w:r>
        <w:t xml:space="preserve"> </w:t>
      </w:r>
      <w:r>
        <w:t xml:space="preserve">Xorbits</w:t>
      </w:r>
      <w:r>
        <w:t xml:space="preserve"> </w:t>
      </w:r>
      <w:r>
        <w:t xml:space="preserve">(2024-01-09)</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9)</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8)</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77e04c7ecf6eb4b02896cc84ecd0614c09af1131/"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77e04c7ecf6eb4b02896cc84ecd0614c09af1131"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77e04c7ecf6eb4b02896cc84ecd0614c09af1131/"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77e04c7ecf6eb4b02896cc84ecd0614c09af1131"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9T14:42:36Z</dcterms:created>
  <dcterms:modified xsi:type="dcterms:W3CDTF">2024-01-09T14: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